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annah Rolli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n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lli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52 W Catalpa Ave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nnah.rollin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1308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i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